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8DF29" w14:textId="79C00E80" w:rsidR="00264163" w:rsidRDefault="00264163" w:rsidP="00D12891">
      <w:pPr>
        <w:pStyle w:val="Header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28C34803" wp14:editId="4418D4AB">
            <wp:simplePos x="0" y="0"/>
            <wp:positionH relativeFrom="page">
              <wp:posOffset>8467</wp:posOffset>
            </wp:positionH>
            <wp:positionV relativeFrom="paragraph">
              <wp:posOffset>-914401</wp:posOffset>
            </wp:positionV>
            <wp:extent cx="7551843" cy="10727867"/>
            <wp:effectExtent l="0" t="0" r="0" b="0"/>
            <wp:wrapNone/>
            <wp:docPr id="2" name="Picture 2" descr="Letterhea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Letterhead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8753" cy="107376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6AE6D22" wp14:editId="5D52B065">
                <wp:simplePos x="0" y="0"/>
                <wp:positionH relativeFrom="column">
                  <wp:posOffset>3933825</wp:posOffset>
                </wp:positionH>
                <wp:positionV relativeFrom="paragraph">
                  <wp:posOffset>-133985</wp:posOffset>
                </wp:positionV>
                <wp:extent cx="2190750" cy="895350"/>
                <wp:effectExtent l="0" t="0" r="0" b="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895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9DAD95" w14:textId="77777777" w:rsidR="00264163" w:rsidRPr="00B002BF" w:rsidRDefault="00264163" w:rsidP="00264163">
                            <w:pPr>
                              <w:jc w:val="right"/>
                              <w:rPr>
                                <w:rFonts w:ascii="Century Gothic" w:hAnsi="Century Gothic"/>
                              </w:rPr>
                            </w:pPr>
                            <w:r w:rsidRPr="00B002BF">
                              <w:rPr>
                                <w:rFonts w:ascii="Century Gothic" w:hAnsi="Century Gothic"/>
                              </w:rPr>
                              <w:t>frame@nust.na</w:t>
                            </w:r>
                            <w:r w:rsidRPr="00B002BF">
                              <w:rPr>
                                <w:rFonts w:ascii="Century Gothic" w:hAnsi="Century Gothic"/>
                              </w:rPr>
                              <w:cr/>
                              <w:t>http://frame.nust.na</w:t>
                            </w:r>
                            <w:r w:rsidRPr="00B002BF">
                              <w:rPr>
                                <w:rFonts w:ascii="Century Gothic" w:hAnsi="Century Gothic"/>
                              </w:rPr>
                              <w:cr/>
                              <w:t>+264 61 207 218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AE6D2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9.75pt;margin-top:-10.55pt;width:172.5pt;height:70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" filled="f" stroked="f">
                <v:textbox>
                  <w:txbxContent>
                    <w:p w14:paraId="4C9DAD95" w14:textId="77777777" w:rsidR="00264163" w:rsidRPr="00B002BF" w:rsidRDefault="00264163" w:rsidP="00264163">
                      <w:pPr>
                        <w:jc w:val="right"/>
                        <w:rPr>
                          <w:rFonts w:ascii="Century Gothic" w:hAnsi="Century Gothic"/>
                        </w:rPr>
                      </w:pPr>
                      <w:r w:rsidRPr="00B002BF">
                        <w:rPr>
                          <w:rFonts w:ascii="Century Gothic" w:hAnsi="Century Gothic"/>
                        </w:rPr>
                        <w:t>frame@nust.na</w:t>
                      </w:r>
                      <w:r w:rsidRPr="00B002BF">
                        <w:rPr>
                          <w:rFonts w:ascii="Century Gothic" w:hAnsi="Century Gothic"/>
                        </w:rPr>
                        <w:cr/>
                        <w:t>http://frame.nust.na</w:t>
                      </w:r>
                      <w:r w:rsidRPr="00B002BF">
                        <w:rPr>
                          <w:rFonts w:ascii="Century Gothic" w:hAnsi="Century Gothic"/>
                        </w:rPr>
                        <w:cr/>
                        <w:t>+264 61 207 218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93608A0" w14:textId="77777777" w:rsidR="00264163" w:rsidRDefault="00264163" w:rsidP="00D12891"/>
    <w:p w14:paraId="08F5CF13" w14:textId="77777777" w:rsidR="00264163" w:rsidRDefault="00264163" w:rsidP="00D12891">
      <w:pPr>
        <w:jc w:val="center"/>
      </w:pPr>
    </w:p>
    <w:p w14:paraId="5915C36C" w14:textId="77777777" w:rsidR="00264163" w:rsidRDefault="00264163" w:rsidP="00D12891">
      <w:pPr>
        <w:jc w:val="center"/>
        <w:rPr>
          <w:sz w:val="36"/>
          <w:szCs w:val="40"/>
          <w:u w:val="single"/>
        </w:rPr>
      </w:pPr>
    </w:p>
    <w:p w14:paraId="35A301D1" w14:textId="77777777" w:rsidR="00264163" w:rsidRPr="00916A8E" w:rsidRDefault="00264163" w:rsidP="00D12891">
      <w:pPr>
        <w:jc w:val="center"/>
        <w:rPr>
          <w:sz w:val="32"/>
          <w:szCs w:val="32"/>
          <w:u w:val="single"/>
        </w:rPr>
      </w:pPr>
    </w:p>
    <w:p w14:paraId="49897AC1" w14:textId="5FF25FD2" w:rsidR="00264163" w:rsidRPr="00221280" w:rsidRDefault="00BB1EE9" w:rsidP="00264163">
      <w:pPr>
        <w:jc w:val="center"/>
        <w:rPr>
          <w:rFonts w:asciiTheme="minorHAnsi" w:hAnsiTheme="minorHAnsi" w:cstheme="minorHAnsi"/>
          <w:b/>
          <w:bCs/>
          <w:sz w:val="32"/>
          <w:szCs w:val="32"/>
          <w:u w:val="single"/>
        </w:rPr>
      </w:pPr>
      <w:r w:rsidRPr="00221280">
        <w:rPr>
          <w:rFonts w:asciiTheme="minorHAnsi" w:hAnsiTheme="minorHAnsi" w:cstheme="minorHAnsi"/>
          <w:b/>
          <w:bCs/>
          <w:sz w:val="32"/>
          <w:szCs w:val="32"/>
          <w:u w:val="single"/>
        </w:rPr>
        <w:t>ARRIVAL</w:t>
      </w:r>
      <w:r w:rsidR="00264163" w:rsidRPr="00221280">
        <w:rPr>
          <w:rFonts w:asciiTheme="minorHAnsi" w:hAnsiTheme="minorHAnsi" w:cstheme="minorHAnsi"/>
          <w:b/>
          <w:bCs/>
          <w:sz w:val="32"/>
          <w:szCs w:val="32"/>
          <w:u w:val="single"/>
        </w:rPr>
        <w:t xml:space="preserve"> NOTICE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508"/>
        <w:gridCol w:w="4508"/>
      </w:tblGrid>
      <w:tr w:rsidR="00A73292" w:rsidRPr="002E01FC" w14:paraId="01146BBD" w14:textId="77777777" w:rsidTr="00D12891">
        <w:tc>
          <w:tcPr>
            <w:tcW w:w="2500" w:type="pct"/>
          </w:tcPr>
          <w:p w14:paraId="1717BABE" w14:textId="77777777" w:rsidR="00A73292" w:rsidRPr="002E01FC" w:rsidRDefault="00A73292" w:rsidP="00E30F5E">
            <w:p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sz w:val="20"/>
                <w:szCs w:val="20"/>
              </w:rPr>
              <w:t>Candidate’s last name:</w:t>
            </w:r>
          </w:p>
        </w:tc>
        <w:tc>
          <w:tcPr>
            <w:tcW w:w="2500" w:type="pct"/>
          </w:tcPr>
          <w:p w14:paraId="0463BB48" w14:textId="77777777" w:rsidR="00A73292" w:rsidRPr="002E01FC" w:rsidRDefault="00A73292" w:rsidP="00E30F5E">
            <w:p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sz w:val="20"/>
                <w:szCs w:val="20"/>
              </w:rPr>
              <w:t>Candidate’s first name:</w:t>
            </w:r>
          </w:p>
        </w:tc>
      </w:tr>
      <w:tr w:rsidR="00A73292" w:rsidRPr="002E01FC" w14:paraId="4A6433D5" w14:textId="77777777" w:rsidTr="00D12891">
        <w:tc>
          <w:tcPr>
            <w:tcW w:w="2500" w:type="pct"/>
          </w:tcPr>
          <w:p w14:paraId="0775D614" w14:textId="3E0F89DB" w:rsidR="00A73292" w:rsidRPr="002E01FC" w:rsidRDefault="003B01DD" w:rsidP="00E30F5E">
            <w:p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RAME</w:t>
            </w:r>
            <w:r w:rsidR="00A73292" w:rsidRPr="002E01FC">
              <w:rPr>
                <w:rFonts w:asciiTheme="minorHAnsi" w:hAnsiTheme="minorHAnsi" w:cstheme="minorHAnsi"/>
                <w:sz w:val="20"/>
                <w:szCs w:val="20"/>
              </w:rPr>
              <w:t xml:space="preserve"> ID number:</w:t>
            </w:r>
          </w:p>
        </w:tc>
        <w:tc>
          <w:tcPr>
            <w:tcW w:w="2500" w:type="pct"/>
          </w:tcPr>
          <w:p w14:paraId="4EA27B62" w14:textId="77777777" w:rsidR="00A73292" w:rsidRPr="002E01FC" w:rsidRDefault="00A73292" w:rsidP="00E30F5E">
            <w:p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sz w:val="20"/>
                <w:szCs w:val="20"/>
              </w:rPr>
              <w:t xml:space="preserve">Candidate ID (home) if applicable: </w:t>
            </w:r>
          </w:p>
        </w:tc>
      </w:tr>
      <w:tr w:rsidR="00A73292" w:rsidRPr="002E01FC" w14:paraId="25652465" w14:textId="77777777" w:rsidTr="00D12891">
        <w:tc>
          <w:tcPr>
            <w:tcW w:w="2500" w:type="pct"/>
          </w:tcPr>
          <w:p w14:paraId="012550A5" w14:textId="77777777" w:rsidR="00A73292" w:rsidRPr="002E01FC" w:rsidRDefault="00A73292" w:rsidP="00E30F5E">
            <w:p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sz w:val="20"/>
                <w:szCs w:val="20"/>
              </w:rPr>
              <w:t xml:space="preserve">Type of Mobility: </w:t>
            </w:r>
          </w:p>
        </w:tc>
        <w:tc>
          <w:tcPr>
            <w:tcW w:w="2500" w:type="pct"/>
          </w:tcPr>
          <w:p w14:paraId="0F936A63" w14:textId="77777777" w:rsidR="00A73292" w:rsidRPr="002E01FC" w:rsidRDefault="00A73292" w:rsidP="00E30F5E">
            <w:p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sz w:val="20"/>
                <w:szCs w:val="20"/>
              </w:rPr>
              <w:t>Target Group:</w:t>
            </w:r>
          </w:p>
        </w:tc>
      </w:tr>
      <w:tr w:rsidR="00A73292" w:rsidRPr="002E01FC" w14:paraId="25B68E8C" w14:textId="77777777" w:rsidTr="00D12891">
        <w:tc>
          <w:tcPr>
            <w:tcW w:w="2500" w:type="pct"/>
          </w:tcPr>
          <w:p w14:paraId="34320029" w14:textId="77777777" w:rsidR="00A73292" w:rsidRPr="002E01FC" w:rsidRDefault="00A73292" w:rsidP="00E30F5E">
            <w:p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sz w:val="20"/>
                <w:szCs w:val="20"/>
              </w:rPr>
              <w:t>Home University:</w:t>
            </w:r>
          </w:p>
        </w:tc>
        <w:tc>
          <w:tcPr>
            <w:tcW w:w="2500" w:type="pct"/>
          </w:tcPr>
          <w:p w14:paraId="7D3CEF55" w14:textId="77777777" w:rsidR="00A73292" w:rsidRPr="002E01FC" w:rsidRDefault="00A73292" w:rsidP="00E30F5E">
            <w:p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sz w:val="20"/>
                <w:szCs w:val="20"/>
              </w:rPr>
              <w:t>Host University:</w:t>
            </w:r>
          </w:p>
        </w:tc>
      </w:tr>
      <w:tr w:rsidR="00A73292" w:rsidRPr="002E01FC" w14:paraId="5A35ABEB" w14:textId="77777777" w:rsidTr="00D12891">
        <w:tc>
          <w:tcPr>
            <w:tcW w:w="2500" w:type="pct"/>
          </w:tcPr>
          <w:p w14:paraId="4E970369" w14:textId="23DD0A39" w:rsidR="00A73292" w:rsidRPr="002E01FC" w:rsidRDefault="00A73292" w:rsidP="00E30F5E">
            <w:p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sz w:val="20"/>
                <w:szCs w:val="20"/>
              </w:rPr>
              <w:t xml:space="preserve">Arrival Date as shown on the boarding pass: </w:t>
            </w:r>
            <w:r w:rsidRPr="002E01FC">
              <w:rPr>
                <w:rFonts w:asciiTheme="minorHAnsi" w:hAnsiTheme="minorHAnsi" w:cstheme="minorHAnsi"/>
                <w:i/>
                <w:sz w:val="20"/>
                <w:szCs w:val="20"/>
              </w:rPr>
              <w:t>(day/month/year)</w:t>
            </w:r>
          </w:p>
        </w:tc>
        <w:tc>
          <w:tcPr>
            <w:tcW w:w="2500" w:type="pct"/>
          </w:tcPr>
          <w:p w14:paraId="126AA6B1" w14:textId="17DAD4F8" w:rsidR="00A73292" w:rsidRPr="002E01FC" w:rsidRDefault="00A73292" w:rsidP="00E30F5E">
            <w:p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sz w:val="20"/>
                <w:szCs w:val="20"/>
              </w:rPr>
              <w:t xml:space="preserve">Mobility Period: </w:t>
            </w:r>
          </w:p>
          <w:p w14:paraId="20899C16" w14:textId="77777777" w:rsidR="00A73292" w:rsidRPr="002E01FC" w:rsidRDefault="00A73292" w:rsidP="00E30F5E">
            <w:p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A73292" w:rsidRPr="002E01FC" w14:paraId="00ED648B" w14:textId="77777777" w:rsidTr="00D12891">
        <w:tc>
          <w:tcPr>
            <w:tcW w:w="2500" w:type="pct"/>
          </w:tcPr>
          <w:p w14:paraId="58112B7D" w14:textId="77777777" w:rsidR="00A73292" w:rsidRPr="002E01FC" w:rsidRDefault="00A73292" w:rsidP="00E30F5E">
            <w:p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sz w:val="20"/>
                <w:szCs w:val="20"/>
              </w:rPr>
              <w:t xml:space="preserve">Arrival Date at the Host University: </w:t>
            </w:r>
            <w:r w:rsidRPr="002E01FC">
              <w:rPr>
                <w:rFonts w:asciiTheme="minorHAnsi" w:hAnsiTheme="minorHAnsi" w:cstheme="minorHAnsi"/>
                <w:i/>
                <w:sz w:val="20"/>
                <w:szCs w:val="20"/>
              </w:rPr>
              <w:t>(day/month/year)</w:t>
            </w:r>
          </w:p>
          <w:p w14:paraId="25BE4170" w14:textId="77777777" w:rsidR="00A73292" w:rsidRPr="002E01FC" w:rsidRDefault="00A73292" w:rsidP="00E30F5E">
            <w:p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0" w:type="pct"/>
          </w:tcPr>
          <w:p w14:paraId="0EE1362A" w14:textId="77777777" w:rsidR="00A73292" w:rsidRPr="002E01FC" w:rsidRDefault="00A73292" w:rsidP="00E30F5E">
            <w:p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sz w:val="20"/>
                <w:szCs w:val="20"/>
              </w:rPr>
              <w:t>Planned Return/Departure Date:</w:t>
            </w:r>
          </w:p>
          <w:p w14:paraId="70E79FE1" w14:textId="77777777" w:rsidR="00A73292" w:rsidRPr="002E01FC" w:rsidRDefault="00A73292" w:rsidP="00E30F5E">
            <w:pPr>
              <w:spacing w:after="0" w:line="360" w:lineRule="auto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i/>
                <w:sz w:val="20"/>
                <w:szCs w:val="20"/>
              </w:rPr>
              <w:t>(day/month/year)</w:t>
            </w:r>
          </w:p>
        </w:tc>
      </w:tr>
      <w:tr w:rsidR="00A73292" w:rsidRPr="002E01FC" w14:paraId="70161B4E" w14:textId="77777777" w:rsidTr="00D12891">
        <w:tc>
          <w:tcPr>
            <w:tcW w:w="2500" w:type="pct"/>
          </w:tcPr>
          <w:p w14:paraId="2E36C7E4" w14:textId="77777777" w:rsidR="00A73292" w:rsidRPr="002E01FC" w:rsidRDefault="00A73292" w:rsidP="00E30F5E">
            <w:p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sz w:val="20"/>
                <w:szCs w:val="20"/>
              </w:rPr>
              <w:t>Address during the mobility at the Host University:</w:t>
            </w:r>
          </w:p>
          <w:p w14:paraId="069F53CB" w14:textId="77777777" w:rsidR="00A73292" w:rsidRPr="002E01FC" w:rsidRDefault="00A73292" w:rsidP="00E30F5E">
            <w:p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95E492F" w14:textId="77777777" w:rsidR="00A73292" w:rsidRPr="002E01FC" w:rsidRDefault="00A73292" w:rsidP="00E30F5E">
            <w:p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0" w:type="pct"/>
          </w:tcPr>
          <w:p w14:paraId="212A5546" w14:textId="77777777" w:rsidR="00A73292" w:rsidRPr="002E01FC" w:rsidRDefault="00A73292" w:rsidP="00E30F5E">
            <w:p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sz w:val="20"/>
                <w:szCs w:val="20"/>
              </w:rPr>
              <w:t>Email:</w:t>
            </w:r>
          </w:p>
        </w:tc>
      </w:tr>
    </w:tbl>
    <w:p w14:paraId="4D616E5D" w14:textId="77777777" w:rsidR="00A3660C" w:rsidRPr="002E01FC" w:rsidRDefault="00A3660C" w:rsidP="00A73292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90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67"/>
      </w:tblGrid>
      <w:tr w:rsidR="00A73292" w:rsidRPr="002E01FC" w14:paraId="6B8A0EDB" w14:textId="77777777" w:rsidTr="00E30F5E">
        <w:trPr>
          <w:trHeight w:val="502"/>
        </w:trPr>
        <w:tc>
          <w:tcPr>
            <w:tcW w:w="9067" w:type="dxa"/>
          </w:tcPr>
          <w:p w14:paraId="12012A82" w14:textId="77777777" w:rsidR="00E30F5E" w:rsidRDefault="00E30F5E" w:rsidP="00D1289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4BB9684" w14:textId="5A7637C9" w:rsidR="00A73292" w:rsidRPr="002E01FC" w:rsidRDefault="00A73292" w:rsidP="00D1289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b/>
                <w:sz w:val="20"/>
                <w:szCs w:val="20"/>
              </w:rPr>
              <w:t>Candidate’s signature</w:t>
            </w:r>
            <w:r w:rsidRPr="002E01FC">
              <w:rPr>
                <w:rFonts w:asciiTheme="minorHAnsi" w:hAnsiTheme="minorHAnsi" w:cstheme="minorHAnsi"/>
                <w:sz w:val="20"/>
                <w:szCs w:val="20"/>
              </w:rPr>
              <w:t>:                                                                   Date:</w:t>
            </w:r>
          </w:p>
        </w:tc>
      </w:tr>
      <w:tr w:rsidR="00A73292" w:rsidRPr="002E01FC" w14:paraId="1830FEA6" w14:textId="77777777" w:rsidTr="00E30F5E">
        <w:trPr>
          <w:trHeight w:val="2648"/>
        </w:trPr>
        <w:tc>
          <w:tcPr>
            <w:tcW w:w="9067" w:type="dxa"/>
          </w:tcPr>
          <w:p w14:paraId="2A68DDA6" w14:textId="77777777" w:rsidR="00A73292" w:rsidRPr="002E01FC" w:rsidRDefault="00A73292" w:rsidP="00D1289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b/>
                <w:sz w:val="20"/>
                <w:szCs w:val="20"/>
              </w:rPr>
              <w:t>Host University</w:t>
            </w:r>
          </w:p>
          <w:p w14:paraId="140BE6F9" w14:textId="77777777" w:rsidR="00A73292" w:rsidRPr="002E01FC" w:rsidRDefault="00A73292" w:rsidP="00D1289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sz w:val="20"/>
                <w:szCs w:val="20"/>
              </w:rPr>
              <w:t>We confirm that the candidate has arrived at our institution and a copy of the boarding pass is attached below.</w:t>
            </w:r>
          </w:p>
          <w:p w14:paraId="0BC4CF0A" w14:textId="598451BF" w:rsidR="00A73292" w:rsidRPr="002E01FC" w:rsidRDefault="00A73292" w:rsidP="00D12891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Responsible person for </w:t>
            </w:r>
            <w:r w:rsidR="00886664">
              <w:rPr>
                <w:rFonts w:asciiTheme="minorHAnsi" w:hAnsiTheme="minorHAnsi" w:cstheme="minorHAnsi"/>
                <w:i/>
                <w:sz w:val="20"/>
                <w:szCs w:val="20"/>
              </w:rPr>
              <w:t>FRAME</w:t>
            </w:r>
            <w:r w:rsidRPr="002E01FC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at the Host Institution.</w:t>
            </w:r>
          </w:p>
          <w:p w14:paraId="18476716" w14:textId="0446F849" w:rsidR="00A73292" w:rsidRPr="002E01FC" w:rsidRDefault="00A73292" w:rsidP="00D1289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sz w:val="20"/>
                <w:szCs w:val="20"/>
              </w:rPr>
              <w:t>Name:</w:t>
            </w:r>
          </w:p>
          <w:p w14:paraId="70BDC56F" w14:textId="31AFA8F7" w:rsidR="00A73292" w:rsidRPr="002E01FC" w:rsidRDefault="00A73292" w:rsidP="00D1289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sz w:val="20"/>
                <w:szCs w:val="20"/>
              </w:rPr>
              <w:t>Signature:</w:t>
            </w:r>
          </w:p>
          <w:p w14:paraId="745EDF6D" w14:textId="3AF1D828" w:rsidR="00A73292" w:rsidRPr="002E01FC" w:rsidRDefault="00A73292" w:rsidP="00D1289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sz w:val="20"/>
                <w:szCs w:val="20"/>
              </w:rPr>
              <w:t>Date:</w:t>
            </w:r>
          </w:p>
          <w:p w14:paraId="18A2ECE2" w14:textId="3E1E9F73" w:rsidR="00A73292" w:rsidRPr="002E01FC" w:rsidRDefault="00A73292" w:rsidP="00D12891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E01FC">
              <w:rPr>
                <w:rFonts w:asciiTheme="minorHAnsi" w:hAnsiTheme="minorHAnsi" w:cstheme="minorHAnsi"/>
                <w:sz w:val="20"/>
                <w:szCs w:val="20"/>
              </w:rPr>
              <w:t>Stamp/</w:t>
            </w:r>
            <w:r w:rsidR="00C900AC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2E01FC">
              <w:rPr>
                <w:rFonts w:asciiTheme="minorHAnsi" w:hAnsiTheme="minorHAnsi" w:cstheme="minorHAnsi"/>
                <w:sz w:val="20"/>
                <w:szCs w:val="20"/>
              </w:rPr>
              <w:t>eal of the institution:</w:t>
            </w:r>
          </w:p>
          <w:p w14:paraId="3D6649FB" w14:textId="77777777" w:rsidR="00A73292" w:rsidRPr="002E01FC" w:rsidRDefault="00A73292" w:rsidP="00D1289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AA5DF54" w14:textId="77777777" w:rsidR="00A73292" w:rsidRPr="002E01FC" w:rsidRDefault="00A73292" w:rsidP="00A73292">
      <w:pPr>
        <w:rPr>
          <w:rFonts w:asciiTheme="minorHAnsi" w:hAnsiTheme="minorHAnsi" w:cstheme="minorHAnsi"/>
          <w:sz w:val="20"/>
          <w:szCs w:val="20"/>
        </w:rPr>
      </w:pPr>
    </w:p>
    <w:p w14:paraId="0867CED1" w14:textId="5BEF0E21" w:rsidR="00A73292" w:rsidRPr="002E01FC" w:rsidRDefault="00A73292" w:rsidP="00E30F5E">
      <w:pPr>
        <w:spacing w:after="0"/>
        <w:jc w:val="both"/>
        <w:rPr>
          <w:rFonts w:asciiTheme="minorHAnsi" w:hAnsiTheme="minorHAnsi" w:cstheme="minorHAnsi"/>
          <w:b/>
          <w:i/>
          <w:sz w:val="20"/>
          <w:szCs w:val="20"/>
          <w:u w:val="single"/>
        </w:rPr>
      </w:pPr>
      <w:r w:rsidRPr="002E01FC">
        <w:rPr>
          <w:rFonts w:asciiTheme="minorHAnsi" w:hAnsiTheme="minorHAnsi" w:cstheme="minorHAnsi"/>
          <w:i/>
          <w:sz w:val="20"/>
          <w:szCs w:val="20"/>
          <w:u w:val="single"/>
        </w:rPr>
        <w:t>****</w:t>
      </w:r>
      <w:r w:rsidRPr="002E01FC">
        <w:rPr>
          <w:rFonts w:asciiTheme="minorHAnsi" w:hAnsiTheme="minorHAnsi" w:cstheme="minorHAnsi"/>
          <w:b/>
          <w:i/>
          <w:sz w:val="20"/>
          <w:szCs w:val="20"/>
          <w:u w:val="single"/>
        </w:rPr>
        <w:t xml:space="preserve">Please </w:t>
      </w:r>
      <w:r w:rsidR="00D50A69">
        <w:rPr>
          <w:rFonts w:asciiTheme="minorHAnsi" w:hAnsiTheme="minorHAnsi" w:cstheme="minorHAnsi"/>
          <w:b/>
          <w:i/>
          <w:sz w:val="20"/>
          <w:szCs w:val="20"/>
          <w:u w:val="single"/>
        </w:rPr>
        <w:t>submit</w:t>
      </w:r>
      <w:r w:rsidRPr="002E01FC">
        <w:rPr>
          <w:rFonts w:asciiTheme="minorHAnsi" w:hAnsiTheme="minorHAnsi" w:cstheme="minorHAnsi"/>
          <w:b/>
          <w:i/>
          <w:sz w:val="20"/>
          <w:szCs w:val="20"/>
          <w:u w:val="single"/>
        </w:rPr>
        <w:t xml:space="preserve"> a</w:t>
      </w:r>
      <w:r w:rsidR="00F15CA2">
        <w:rPr>
          <w:rFonts w:asciiTheme="minorHAnsi" w:hAnsiTheme="minorHAnsi" w:cstheme="minorHAnsi"/>
          <w:b/>
          <w:i/>
          <w:sz w:val="20"/>
          <w:szCs w:val="20"/>
          <w:u w:val="single"/>
        </w:rPr>
        <w:t xml:space="preserve"> photographic</w:t>
      </w:r>
      <w:r w:rsidRPr="002E01FC">
        <w:rPr>
          <w:rFonts w:asciiTheme="minorHAnsi" w:hAnsiTheme="minorHAnsi" w:cstheme="minorHAnsi"/>
          <w:b/>
          <w:i/>
          <w:sz w:val="20"/>
          <w:szCs w:val="20"/>
          <w:u w:val="single"/>
        </w:rPr>
        <w:t xml:space="preserve"> copy</w:t>
      </w:r>
      <w:r w:rsidR="00F15CA2">
        <w:rPr>
          <w:rFonts w:asciiTheme="minorHAnsi" w:hAnsiTheme="minorHAnsi" w:cstheme="minorHAnsi"/>
          <w:b/>
          <w:i/>
          <w:sz w:val="20"/>
          <w:szCs w:val="20"/>
          <w:u w:val="single"/>
        </w:rPr>
        <w:t xml:space="preserve"> and original</w:t>
      </w:r>
      <w:r w:rsidRPr="002E01FC">
        <w:rPr>
          <w:rFonts w:asciiTheme="minorHAnsi" w:hAnsiTheme="minorHAnsi" w:cstheme="minorHAnsi"/>
          <w:b/>
          <w:i/>
          <w:sz w:val="20"/>
          <w:szCs w:val="20"/>
          <w:u w:val="single"/>
        </w:rPr>
        <w:t xml:space="preserve"> boarding pass</w:t>
      </w:r>
      <w:r w:rsidR="00FA118A">
        <w:rPr>
          <w:rFonts w:asciiTheme="minorHAnsi" w:hAnsiTheme="minorHAnsi" w:cstheme="minorHAnsi"/>
          <w:b/>
          <w:i/>
          <w:sz w:val="20"/>
          <w:szCs w:val="20"/>
          <w:u w:val="single"/>
        </w:rPr>
        <w:t xml:space="preserve">. </w:t>
      </w:r>
      <w:r w:rsidR="004A1EB3">
        <w:rPr>
          <w:rFonts w:asciiTheme="minorHAnsi" w:hAnsiTheme="minorHAnsi" w:cstheme="minorHAnsi"/>
          <w:b/>
          <w:i/>
          <w:sz w:val="20"/>
          <w:szCs w:val="20"/>
          <w:u w:val="single"/>
        </w:rPr>
        <w:t>T</w:t>
      </w:r>
      <w:r w:rsidRPr="002E01FC">
        <w:rPr>
          <w:rFonts w:asciiTheme="minorHAnsi" w:hAnsiTheme="minorHAnsi" w:cstheme="minorHAnsi"/>
          <w:b/>
          <w:i/>
          <w:sz w:val="20"/>
          <w:szCs w:val="20"/>
          <w:u w:val="single"/>
        </w:rPr>
        <w:t xml:space="preserve">he original boarding pass plus a copy of the signed/stamped Arrival Notice must be mailed back to the </w:t>
      </w:r>
      <w:r w:rsidR="0057669C">
        <w:rPr>
          <w:rFonts w:asciiTheme="minorHAnsi" w:hAnsiTheme="minorHAnsi" w:cstheme="minorHAnsi"/>
          <w:b/>
          <w:i/>
          <w:sz w:val="20"/>
          <w:szCs w:val="20"/>
          <w:u w:val="single"/>
        </w:rPr>
        <w:t>FRAME</w:t>
      </w:r>
      <w:r w:rsidRPr="002E01FC">
        <w:rPr>
          <w:rFonts w:asciiTheme="minorHAnsi" w:hAnsiTheme="minorHAnsi" w:cstheme="minorHAnsi"/>
          <w:b/>
          <w:i/>
          <w:sz w:val="20"/>
          <w:szCs w:val="20"/>
          <w:u w:val="single"/>
        </w:rPr>
        <w:t xml:space="preserve"> coordinator in Windhoek within 30 days of your arrival at the Host Institution.</w:t>
      </w:r>
    </w:p>
    <w:sectPr w:rsidR="00A73292" w:rsidRPr="002E01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tjCzMDMwsDAxszRT0lEKTi0uzszPAykwrgUANBSBuywAAAA="/>
  </w:docVars>
  <w:rsids>
    <w:rsidRoot w:val="0016304F"/>
    <w:rsid w:val="0016304F"/>
    <w:rsid w:val="00221280"/>
    <w:rsid w:val="00264163"/>
    <w:rsid w:val="00294147"/>
    <w:rsid w:val="002E01FC"/>
    <w:rsid w:val="003B01DD"/>
    <w:rsid w:val="004A1EB3"/>
    <w:rsid w:val="0057669C"/>
    <w:rsid w:val="005A2AF8"/>
    <w:rsid w:val="005B1B4F"/>
    <w:rsid w:val="00886664"/>
    <w:rsid w:val="008F3A68"/>
    <w:rsid w:val="0098591C"/>
    <w:rsid w:val="009E6D44"/>
    <w:rsid w:val="00A3660C"/>
    <w:rsid w:val="00A73292"/>
    <w:rsid w:val="00BB1EE9"/>
    <w:rsid w:val="00C900AC"/>
    <w:rsid w:val="00D50A69"/>
    <w:rsid w:val="00DA0046"/>
    <w:rsid w:val="00E30F5E"/>
    <w:rsid w:val="00E5577D"/>
    <w:rsid w:val="00EB1F78"/>
    <w:rsid w:val="00F15CA2"/>
    <w:rsid w:val="00F7488B"/>
    <w:rsid w:val="00F95028"/>
    <w:rsid w:val="00FA118A"/>
    <w:rsid w:val="00FA3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92C89"/>
  <w15:docId w15:val="{4FF5B96F-9D02-404C-911B-CBA5DEB36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304F"/>
    <w:pPr>
      <w:spacing w:after="200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304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6304F"/>
    <w:rPr>
      <w:rFonts w:ascii="Cambria" w:eastAsia="Cambria" w:hAnsi="Cambria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dolo, Emma (GST)</dc:creator>
  <cp:keywords/>
  <dc:description/>
  <cp:lastModifiedBy>Dr. Mwewa, Lameck (GST)</cp:lastModifiedBy>
  <cp:revision>2</cp:revision>
  <dcterms:created xsi:type="dcterms:W3CDTF">2021-05-11T12:40:00Z</dcterms:created>
  <dcterms:modified xsi:type="dcterms:W3CDTF">2021-05-11T12:40:00Z</dcterms:modified>
</cp:coreProperties>
</file>